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B7F3D" w14:textId="77777777" w:rsidR="00DC258C" w:rsidRDefault="00DC258C" w:rsidP="00525C58">
      <w:pPr>
        <w:ind w:firstLine="4"/>
        <w:jc w:val="right"/>
        <w:rPr>
          <w:szCs w:val="24"/>
        </w:rPr>
      </w:pPr>
    </w:p>
    <w:p w14:paraId="5FFEB15C" w14:textId="18ADF2A4" w:rsidR="00525C58" w:rsidRPr="00FD19FC" w:rsidRDefault="00525C58" w:rsidP="00525C58">
      <w:pPr>
        <w:ind w:firstLine="4"/>
        <w:jc w:val="right"/>
        <w:rPr>
          <w:b/>
          <w:sz w:val="24"/>
          <w:szCs w:val="24"/>
        </w:rPr>
      </w:pPr>
      <w:r w:rsidRPr="00FD19FC">
        <w:rPr>
          <w:szCs w:val="24"/>
        </w:rPr>
        <w:t>Załącznik nr 3</w:t>
      </w:r>
      <w:r w:rsidR="00903A8F">
        <w:rPr>
          <w:szCs w:val="24"/>
        </w:rPr>
        <w:t>b</w:t>
      </w:r>
      <w:r w:rsidRPr="00FD19FC">
        <w:rPr>
          <w:szCs w:val="24"/>
        </w:rPr>
        <w:t xml:space="preserve"> Regulaminu</w:t>
      </w:r>
    </w:p>
    <w:p w14:paraId="48E70996" w14:textId="6744B4A3" w:rsidR="00525C58" w:rsidRPr="00525C58" w:rsidRDefault="00121DE2" w:rsidP="008A69EF">
      <w:pPr>
        <w:spacing w:line="240" w:lineRule="auto"/>
        <w:ind w:left="0" w:firstLine="4"/>
        <w:jc w:val="center"/>
        <w:rPr>
          <w:b/>
        </w:rPr>
      </w:pPr>
      <w:r>
        <w:rPr>
          <w:b/>
        </w:rPr>
        <w:t>PROTOKÓŁ OCENY I OD</w:t>
      </w:r>
      <w:r w:rsidR="00DC258C">
        <w:rPr>
          <w:b/>
        </w:rPr>
        <w:t>B</w:t>
      </w:r>
      <w:r>
        <w:rPr>
          <w:b/>
        </w:rPr>
        <w:t>IORU</w:t>
      </w:r>
    </w:p>
    <w:p w14:paraId="345F2972" w14:textId="7DDAAAE3" w:rsidR="00525C58" w:rsidRDefault="00121DE2" w:rsidP="008A69EF">
      <w:pPr>
        <w:ind w:left="0" w:firstLine="4"/>
        <w:jc w:val="center"/>
        <w:rPr>
          <w:b/>
        </w:rPr>
      </w:pPr>
      <w:r w:rsidRPr="00121DE2">
        <w:rPr>
          <w:b/>
        </w:rPr>
        <w:t>grant</w:t>
      </w:r>
      <w:r>
        <w:rPr>
          <w:b/>
        </w:rPr>
        <w:t>u</w:t>
      </w:r>
      <w:r w:rsidRPr="00121DE2">
        <w:rPr>
          <w:b/>
        </w:rPr>
        <w:t xml:space="preserve"> badawcz</w:t>
      </w:r>
      <w:r>
        <w:rPr>
          <w:b/>
        </w:rPr>
        <w:t>ego</w:t>
      </w:r>
      <w:r w:rsidRPr="00121DE2">
        <w:rPr>
          <w:b/>
        </w:rPr>
        <w:t xml:space="preserve"> w 202</w:t>
      </w:r>
      <w:r w:rsidR="00A039BB">
        <w:rPr>
          <w:b/>
        </w:rPr>
        <w:t>4</w:t>
      </w:r>
      <w:r w:rsidRPr="00121DE2">
        <w:rPr>
          <w:b/>
        </w:rPr>
        <w:t xml:space="preserve"> r. wspierającego prowadzenie działalności naukowej</w:t>
      </w:r>
      <w:r>
        <w:rPr>
          <w:b/>
        </w:rPr>
        <w:br/>
      </w:r>
      <w:r w:rsidRPr="00121DE2">
        <w:rPr>
          <w:b/>
        </w:rPr>
        <w:t>w dyscyplinie Inżynieria Lądowa</w:t>
      </w:r>
      <w:r w:rsidR="002757B2">
        <w:rPr>
          <w:b/>
        </w:rPr>
        <w:t>, Geodezja</w:t>
      </w:r>
      <w:r w:rsidRPr="00121DE2">
        <w:rPr>
          <w:b/>
        </w:rPr>
        <w:t xml:space="preserve"> i Transport</w:t>
      </w:r>
    </w:p>
    <w:p w14:paraId="488D075B" w14:textId="0809CAD4" w:rsidR="00610685" w:rsidRDefault="00834C9B" w:rsidP="008A69EF">
      <w:pPr>
        <w:ind w:left="0" w:firstLine="4"/>
        <w:jc w:val="center"/>
        <w:rPr>
          <w:b/>
        </w:rPr>
      </w:pPr>
      <w:r w:rsidRPr="00834C9B">
        <w:rPr>
          <w:b/>
        </w:rPr>
        <w:t>Porozumieni</w:t>
      </w:r>
      <w:r>
        <w:rPr>
          <w:b/>
        </w:rPr>
        <w:t>e</w:t>
      </w:r>
      <w:r w:rsidRPr="00834C9B">
        <w:rPr>
          <w:b/>
        </w:rPr>
        <w:t xml:space="preserve"> nr …………………………………………….</w:t>
      </w:r>
    </w:p>
    <w:p w14:paraId="7AB6D88A" w14:textId="219902B1" w:rsidR="00BC704B" w:rsidRDefault="00BC704B" w:rsidP="008A69EF">
      <w:pPr>
        <w:ind w:left="0" w:firstLine="4"/>
        <w:jc w:val="center"/>
        <w:rPr>
          <w:b/>
        </w:rPr>
      </w:pPr>
      <w:r>
        <w:rPr>
          <w:b/>
        </w:rPr>
        <w:t xml:space="preserve">ŚCIEŻKA </w:t>
      </w:r>
      <w:r w:rsidR="005F57C3">
        <w:rPr>
          <w:b/>
        </w:rPr>
        <w:t>C</w:t>
      </w:r>
    </w:p>
    <w:p w14:paraId="13657399" w14:textId="34BA29B8" w:rsidR="00121DE2" w:rsidRPr="00A23175" w:rsidRDefault="00A23175" w:rsidP="00A23175">
      <w:pPr>
        <w:ind w:left="0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2" w:type="dxa"/>
        <w:tblInd w:w="-488" w:type="dxa"/>
        <w:tblLayout w:type="fixed"/>
        <w:tblCellMar>
          <w:top w:w="106" w:type="dxa"/>
          <w:left w:w="106" w:type="dxa"/>
          <w:right w:w="112" w:type="dxa"/>
        </w:tblCellMar>
        <w:tblLook w:val="00A0" w:firstRow="1" w:lastRow="0" w:firstColumn="1" w:lastColumn="0" w:noHBand="0" w:noVBand="0"/>
      </w:tblPr>
      <w:tblGrid>
        <w:gridCol w:w="2579"/>
        <w:gridCol w:w="2467"/>
        <w:gridCol w:w="5046"/>
      </w:tblGrid>
      <w:tr w:rsidR="00525C58" w:rsidRPr="00FD19FC" w14:paraId="5B27ED68" w14:textId="77777777" w:rsidTr="00A710C5">
        <w:trPr>
          <w:trHeight w:val="527"/>
        </w:trPr>
        <w:tc>
          <w:tcPr>
            <w:tcW w:w="100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1C5C51E" w14:textId="77777777" w:rsidR="00525C58" w:rsidRPr="00FD19FC" w:rsidRDefault="00525C58" w:rsidP="00A710C5">
            <w:r w:rsidRPr="00FD19FC">
              <w:rPr>
                <w:b/>
              </w:rPr>
              <w:t xml:space="preserve">I. Dane Kierownika grantu </w:t>
            </w:r>
          </w:p>
        </w:tc>
      </w:tr>
      <w:tr w:rsidR="006D4A91" w:rsidRPr="00FD19FC" w14:paraId="70F2CE39" w14:textId="77777777" w:rsidTr="00A710C5">
        <w:trPr>
          <w:trHeight w:val="50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CBA2FF" w14:textId="4B2DB62E" w:rsidR="006D4A91" w:rsidRPr="00FD19FC" w:rsidRDefault="006D4A91" w:rsidP="008A69EF">
            <w:pPr>
              <w:spacing w:after="0"/>
              <w:ind w:left="91" w:right="1" w:firstLine="0"/>
              <w:jc w:val="left"/>
            </w:pPr>
            <w:r w:rsidRPr="00F213D4">
              <w:rPr>
                <w:sz w:val="20"/>
                <w:szCs w:val="20"/>
              </w:rPr>
              <w:t xml:space="preserve">Stopień / tytuł naukowy, </w:t>
            </w:r>
            <w:r w:rsidR="002A60DB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 i nazwisko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8DFEA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1ACC3346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6615" w14:textId="38AFC9FA" w:rsidR="006D4A91" w:rsidRPr="00FD19FC" w:rsidRDefault="006D4A91" w:rsidP="008A69EF">
            <w:pPr>
              <w:spacing w:after="0"/>
              <w:ind w:left="91" w:right="1" w:firstLine="0"/>
              <w:jc w:val="left"/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EF365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2E54D142" w14:textId="77777777" w:rsidTr="00A710C5">
        <w:trPr>
          <w:trHeight w:val="41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C625" w14:textId="4AE45D87" w:rsidR="006D4A91" w:rsidRPr="00FD19FC" w:rsidRDefault="006D4A91" w:rsidP="008A69EF">
            <w:pPr>
              <w:spacing w:after="0"/>
              <w:ind w:left="91" w:right="1" w:firstLine="0"/>
              <w:jc w:val="left"/>
              <w:rPr>
                <w:sz w:val="18"/>
              </w:rPr>
            </w:pPr>
            <w:r w:rsidRPr="00F213D4">
              <w:rPr>
                <w:sz w:val="20"/>
                <w:szCs w:val="20"/>
              </w:rPr>
              <w:t>Wydział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93862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61B53F02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99A9" w14:textId="35E4D87D" w:rsidR="006D4A91" w:rsidRPr="00FD19FC" w:rsidRDefault="006D4A91" w:rsidP="008A69EF">
            <w:pPr>
              <w:spacing w:after="0"/>
              <w:ind w:left="91" w:right="1" w:firstLine="0"/>
              <w:jc w:val="left"/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A337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</w:pPr>
            <w:r w:rsidRPr="00FD19FC">
              <w:rPr>
                <w:b/>
              </w:rPr>
              <w:t xml:space="preserve"> </w:t>
            </w:r>
          </w:p>
        </w:tc>
      </w:tr>
      <w:tr w:rsidR="006D4A91" w:rsidRPr="00FD19FC" w14:paraId="7B7BBAEA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3F1B41" w14:textId="77777777" w:rsidR="006D4A91" w:rsidRPr="00FD19FC" w:rsidRDefault="006D4A91" w:rsidP="006D4A91">
            <w:pPr>
              <w:ind w:right="-112"/>
              <w:rPr>
                <w:b/>
              </w:rPr>
            </w:pPr>
            <w:r w:rsidRPr="00FD19FC">
              <w:rPr>
                <w:b/>
              </w:rPr>
              <w:t>II. Realizacja grantu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532D3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6D4A91" w:rsidRPr="00FD19FC" w14:paraId="2436F717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EAEE6" w14:textId="2D7B601B" w:rsidR="006D4A91" w:rsidRPr="00FD19FC" w:rsidRDefault="006D4A91" w:rsidP="006D4A91">
            <w:pPr>
              <w:ind w:right="-112"/>
            </w:pPr>
            <w:r w:rsidRPr="00FD19FC">
              <w:rPr>
                <w:sz w:val="18"/>
              </w:rPr>
              <w:t>Tytuł grantu</w:t>
            </w:r>
            <w:r w:rsidR="00EA7C4A">
              <w:rPr>
                <w:sz w:val="18"/>
              </w:rPr>
              <w:t xml:space="preserve"> (tytuł publikacji)</w:t>
            </w:r>
            <w:r w:rsidRPr="00FD19FC">
              <w:rPr>
                <w:sz w:val="18"/>
              </w:rPr>
              <w:t>: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488C31" w14:textId="77777777" w:rsidR="006D4A91" w:rsidRPr="00FD19FC" w:rsidRDefault="006D4A91" w:rsidP="006D4A91">
            <w:pPr>
              <w:tabs>
                <w:tab w:val="left" w:pos="6981"/>
              </w:tabs>
              <w:ind w:left="56" w:right="314"/>
              <w:jc w:val="center"/>
              <w:rPr>
                <w:b/>
              </w:rPr>
            </w:pPr>
          </w:p>
        </w:tc>
      </w:tr>
      <w:tr w:rsidR="00801D00" w:rsidRPr="00FD19FC" w14:paraId="0240C60D" w14:textId="77777777" w:rsidTr="00A710C5">
        <w:trPr>
          <w:trHeight w:val="445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3F85A" w14:textId="77777777" w:rsidR="00801D00" w:rsidRPr="00984154" w:rsidRDefault="00801D00" w:rsidP="00801D00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>Efekty realizacji grantu:</w:t>
            </w:r>
          </w:p>
          <w:p w14:paraId="5E8B7BB8" w14:textId="77777777" w:rsidR="00801D00" w:rsidRPr="001D215D" w:rsidRDefault="00801D00" w:rsidP="00801D00">
            <w:pPr>
              <w:ind w:left="0" w:right="143" w:firstLine="0"/>
              <w:jc w:val="left"/>
              <w:rPr>
                <w:b/>
                <w:bCs/>
                <w:sz w:val="18"/>
                <w:u w:val="single"/>
              </w:rPr>
            </w:pPr>
            <w:r w:rsidRPr="001D215D">
              <w:rPr>
                <w:b/>
                <w:bCs/>
                <w:sz w:val="18"/>
                <w:u w:val="single"/>
              </w:rPr>
              <w:t>NALEŻY DOŁĄCZYĆ:</w:t>
            </w:r>
          </w:p>
          <w:p w14:paraId="281638AF" w14:textId="77777777" w:rsidR="00801D00" w:rsidRPr="001D215D" w:rsidRDefault="00801D00" w:rsidP="003718D1">
            <w:pPr>
              <w:ind w:left="88" w:right="143" w:firstLine="0"/>
              <w:jc w:val="left"/>
              <w:rPr>
                <w:b/>
                <w:bCs/>
                <w:sz w:val="18"/>
              </w:rPr>
            </w:pPr>
            <w:r w:rsidRPr="001D215D">
              <w:rPr>
                <w:b/>
                <w:bCs/>
                <w:sz w:val="18"/>
              </w:rPr>
              <w:t>1) Oświadczenie nr 3</w:t>
            </w:r>
          </w:p>
          <w:p w14:paraId="3B0C21E9" w14:textId="791AD451" w:rsidR="00801D00" w:rsidRPr="00FD19FC" w:rsidRDefault="00801D00" w:rsidP="003718D1">
            <w:pPr>
              <w:ind w:left="88" w:right="420" w:firstLine="0"/>
              <w:rPr>
                <w:sz w:val="18"/>
              </w:rPr>
            </w:pPr>
            <w:r w:rsidRPr="001D215D">
              <w:rPr>
                <w:b/>
                <w:bCs/>
                <w:sz w:val="18"/>
              </w:rPr>
              <w:t>2) Potwierdzeni</w:t>
            </w:r>
            <w:r w:rsidR="00903A8F">
              <w:rPr>
                <w:b/>
                <w:bCs/>
                <w:sz w:val="18"/>
              </w:rPr>
              <w:t>e</w:t>
            </w:r>
            <w:r w:rsidRPr="001D215D">
              <w:rPr>
                <w:b/>
                <w:bCs/>
                <w:sz w:val="18"/>
              </w:rPr>
              <w:t xml:space="preserve"> efektów realizacji grantu</w:t>
            </w:r>
            <w:r w:rsidRPr="00FD19FC">
              <w:rPr>
                <w:sz w:val="18"/>
              </w:rPr>
              <w:t xml:space="preserve"> –</w:t>
            </w:r>
            <w:r w:rsidR="00903A8F">
              <w:rPr>
                <w:sz w:val="18"/>
              </w:rPr>
              <w:t xml:space="preserve"> </w:t>
            </w:r>
            <w:r w:rsidRPr="00FD19FC">
              <w:rPr>
                <w:sz w:val="18"/>
              </w:rPr>
              <w:t>wydruk stron</w:t>
            </w:r>
            <w:r w:rsidR="00903A8F">
              <w:rPr>
                <w:sz w:val="18"/>
              </w:rPr>
              <w:t>y</w:t>
            </w:r>
            <w:r w:rsidRPr="00FD19FC">
              <w:rPr>
                <w:sz w:val="18"/>
              </w:rPr>
              <w:t xml:space="preserve"> tytułow</w:t>
            </w:r>
            <w:r w:rsidR="00903A8F">
              <w:rPr>
                <w:sz w:val="18"/>
              </w:rPr>
              <w:t>ej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8266A" w14:textId="44907AA2" w:rsidR="00903A8F" w:rsidRDefault="00903A8F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orzy:</w:t>
            </w:r>
          </w:p>
          <w:p w14:paraId="0DCDDE4C" w14:textId="15500FBB" w:rsidR="00903A8F" w:rsidRDefault="00903A8F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zwa czasopisma:</w:t>
            </w:r>
          </w:p>
          <w:p w14:paraId="470E1615" w14:textId="1E6D2016" w:rsidR="00903A8F" w:rsidRDefault="00903A8F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SN:</w:t>
            </w:r>
          </w:p>
          <w:p w14:paraId="5B74A7B5" w14:textId="24F6368D" w:rsidR="00903A8F" w:rsidRDefault="00903A8F" w:rsidP="006F2215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I:</w:t>
            </w:r>
          </w:p>
          <w:p w14:paraId="5B7DC022" w14:textId="2B471132" w:rsidR="000A1A17" w:rsidRPr="00903A8F" w:rsidRDefault="00903A8F" w:rsidP="00903A8F">
            <w:pPr>
              <w:spacing w:line="360" w:lineRule="auto"/>
              <w:ind w:left="4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czba punktów MNiSW:</w:t>
            </w:r>
            <w:r w:rsidR="00107115" w:rsidRPr="00FD19FC">
              <w:rPr>
                <w:sz w:val="14"/>
              </w:rPr>
              <w:t xml:space="preserve"> </w:t>
            </w:r>
          </w:p>
        </w:tc>
      </w:tr>
      <w:tr w:rsidR="002672F8" w:rsidRPr="00FD19FC" w14:paraId="20279AD9" w14:textId="77777777" w:rsidTr="00482D48">
        <w:trPr>
          <w:trHeight w:val="1999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94E06B" w14:textId="77777777" w:rsidR="002672F8" w:rsidRPr="00FD19FC" w:rsidRDefault="002672F8" w:rsidP="002672F8">
            <w:pPr>
              <w:ind w:right="-112"/>
              <w:rPr>
                <w:sz w:val="18"/>
              </w:rPr>
            </w:pPr>
            <w:r w:rsidRPr="00FD19FC">
              <w:rPr>
                <w:sz w:val="18"/>
              </w:rPr>
              <w:t xml:space="preserve">Rozliczenie wydatków: </w:t>
            </w:r>
          </w:p>
        </w:tc>
        <w:tc>
          <w:tcPr>
            <w:tcW w:w="75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tbl>
            <w:tblPr>
              <w:tblW w:w="688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812"/>
              <w:gridCol w:w="3547"/>
              <w:gridCol w:w="2525"/>
            </w:tblGrid>
            <w:tr w:rsidR="0008181B" w14:paraId="72377A15" w14:textId="77777777" w:rsidTr="008A69EF">
              <w:trPr>
                <w:trHeight w:val="362"/>
                <w:jc w:val="center"/>
              </w:trPr>
              <w:tc>
                <w:tcPr>
                  <w:tcW w:w="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176CEBF1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L.p.</w:t>
                  </w:r>
                </w:p>
              </w:tc>
              <w:tc>
                <w:tcPr>
                  <w:tcW w:w="35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48A44994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Koszty planowane w latach</w:t>
                  </w:r>
                </w:p>
              </w:tc>
              <w:tc>
                <w:tcPr>
                  <w:tcW w:w="25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61A7821D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……</w:t>
                  </w:r>
                </w:p>
              </w:tc>
            </w:tr>
            <w:tr w:rsidR="0008181B" w14:paraId="2BA0D142" w14:textId="77777777" w:rsidTr="008A69EF">
              <w:trPr>
                <w:trHeight w:val="252"/>
                <w:jc w:val="center"/>
              </w:trPr>
              <w:tc>
                <w:tcPr>
                  <w:tcW w:w="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555378E1" w14:textId="77777777" w:rsidR="0008181B" w:rsidRDefault="0008181B" w:rsidP="0008181B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5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7E513650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sługi obce,</w:t>
                  </w:r>
                </w:p>
                <w:p w14:paraId="0C9D8E75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ab/>
                    <w:t>w tym publikacje</w:t>
                  </w:r>
                </w:p>
              </w:tc>
              <w:tc>
                <w:tcPr>
                  <w:tcW w:w="25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36EC77E" w14:textId="77777777" w:rsidR="0008181B" w:rsidRDefault="0008181B" w:rsidP="0008181B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1BE7EDF7" w14:textId="77777777" w:rsidR="0008181B" w:rsidRDefault="0008181B" w:rsidP="0008181B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08181B" w14:paraId="684F6422" w14:textId="77777777" w:rsidTr="008A69EF">
              <w:trPr>
                <w:trHeight w:val="252"/>
                <w:jc w:val="center"/>
              </w:trPr>
              <w:tc>
                <w:tcPr>
                  <w:tcW w:w="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5388911D" w14:textId="77777777" w:rsidR="0008181B" w:rsidRDefault="0008181B" w:rsidP="0008181B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5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3933F1F5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Koszty pośrednie (20%)</w:t>
                  </w:r>
                </w:p>
              </w:tc>
              <w:tc>
                <w:tcPr>
                  <w:tcW w:w="25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8D6177A" w14:textId="77777777" w:rsidR="0008181B" w:rsidRDefault="0008181B" w:rsidP="0008181B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08181B" w14:paraId="40BD11AD" w14:textId="77777777" w:rsidTr="008A69EF">
              <w:trPr>
                <w:trHeight w:val="748"/>
                <w:jc w:val="center"/>
              </w:trPr>
              <w:tc>
                <w:tcPr>
                  <w:tcW w:w="435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  <w:hideMark/>
                </w:tcPr>
                <w:p w14:paraId="48C14AC3" w14:textId="77777777" w:rsidR="0008181B" w:rsidRDefault="0008181B" w:rsidP="0008181B">
                  <w:pPr>
                    <w:spacing w:after="0" w:line="240" w:lineRule="auto"/>
                    <w:ind w:left="437" w:right="6" w:hanging="437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Koszty razem</w:t>
                  </w:r>
                </w:p>
              </w:tc>
              <w:tc>
                <w:tcPr>
                  <w:tcW w:w="25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A5DEF96" w14:textId="77777777" w:rsidR="0008181B" w:rsidRDefault="0008181B" w:rsidP="0008181B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3A4FBD8D" w14:textId="77777777" w:rsidR="002672F8" w:rsidRPr="00FD19FC" w:rsidRDefault="002672F8" w:rsidP="002672F8">
            <w:pPr>
              <w:ind w:right="1376"/>
              <w:rPr>
                <w:b/>
              </w:rPr>
            </w:pPr>
          </w:p>
        </w:tc>
      </w:tr>
      <w:tr w:rsidR="002672F8" w:rsidRPr="00FD19FC" w14:paraId="682F3D4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4AD6" w14:textId="52875A7A" w:rsidR="002672F8" w:rsidRPr="00FD19FC" w:rsidRDefault="002672F8" w:rsidP="002672F8">
            <w:pPr>
              <w:spacing w:after="120"/>
              <w:jc w:val="center"/>
            </w:pPr>
            <w:r w:rsidRPr="00FD19FC">
              <w:t>Kwota przyznana: …………</w:t>
            </w:r>
            <w:proofErr w:type="gramStart"/>
            <w:r w:rsidRPr="00FD19FC">
              <w:t>…….</w:t>
            </w:r>
            <w:proofErr w:type="gramEnd"/>
            <w:r w:rsidRPr="00FD19FC">
              <w:t>. zł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EFA25" w14:textId="421CBB44" w:rsidR="002672F8" w:rsidRPr="00FD19FC" w:rsidRDefault="002672F8" w:rsidP="002672F8">
            <w:pPr>
              <w:spacing w:after="120"/>
              <w:jc w:val="center"/>
            </w:pPr>
            <w:r w:rsidRPr="00FD19FC">
              <w:t>Kwota wykorzystana: …………........ zł</w:t>
            </w:r>
          </w:p>
        </w:tc>
      </w:tr>
      <w:tr w:rsidR="00482D48" w:rsidRPr="00FD19FC" w14:paraId="5B0E1D26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C0CF00" w14:textId="1972029A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lastRenderedPageBreak/>
              <w:t>Kierownik grantu: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D6E52" w14:textId="45DA7AE7" w:rsidR="00482D48" w:rsidRPr="00FD19FC" w:rsidRDefault="00482D48" w:rsidP="00482D48">
            <w:pPr>
              <w:jc w:val="center"/>
            </w:pPr>
          </w:p>
        </w:tc>
      </w:tr>
      <w:tr w:rsidR="00482D48" w:rsidRPr="00FD19FC" w14:paraId="22B73849" w14:textId="77777777" w:rsidTr="00482D48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2ED69" w14:textId="3196EA2F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Dziekan Wydziału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CC95" w14:textId="05A2E113" w:rsidR="00482D48" w:rsidRDefault="00482D48" w:rsidP="00482D48">
            <w:pPr>
              <w:jc w:val="center"/>
            </w:pPr>
          </w:p>
        </w:tc>
      </w:tr>
      <w:tr w:rsidR="00482D48" w:rsidRPr="00FD19FC" w14:paraId="1CAD1A60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22AD73" w14:textId="48585921" w:rsidR="00482D48" w:rsidRPr="00FD19FC" w:rsidRDefault="00482D48" w:rsidP="00482D48">
            <w:pPr>
              <w:spacing w:after="120"/>
              <w:jc w:val="center"/>
            </w:pPr>
            <w:r w:rsidRPr="00CC5F5D">
              <w:rPr>
                <w:b/>
              </w:rPr>
              <w:t>Pełnomocnik Kwestora</w:t>
            </w:r>
            <w:r w:rsidRPr="00CC5F5D">
              <w:rPr>
                <w:b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EB8B" w14:textId="00601E5C" w:rsidR="00482D48" w:rsidRDefault="00482D48" w:rsidP="00482D48">
            <w:pPr>
              <w:jc w:val="center"/>
            </w:pPr>
          </w:p>
        </w:tc>
      </w:tr>
      <w:tr w:rsidR="002672F8" w:rsidRPr="00FD19FC" w14:paraId="57B8AE78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057E8" w14:textId="7C3ED284" w:rsidR="002672F8" w:rsidRDefault="002672F8" w:rsidP="002672F8">
            <w:r w:rsidRPr="00FD19FC">
              <w:t xml:space="preserve">Ocena </w:t>
            </w:r>
            <w:r w:rsidRPr="001D584E">
              <w:t>Zespołu doraźnego ds. grantów w dyscyplinie Inżynieria Lądowa</w:t>
            </w:r>
            <w:r w:rsidR="004F0EF2">
              <w:t>, Geodezja</w:t>
            </w:r>
            <w:r w:rsidRPr="001D584E">
              <w:t xml:space="preserve"> i Transport</w:t>
            </w:r>
          </w:p>
          <w:p w14:paraId="6A97F8C8" w14:textId="77777777" w:rsidR="00731246" w:rsidRPr="005B3517" w:rsidRDefault="00731246" w:rsidP="00B92A10">
            <w:pPr>
              <w:jc w:val="center"/>
            </w:pPr>
            <w:r w:rsidRPr="005B3517">
              <w:rPr>
                <w:color w:val="000009"/>
              </w:rPr>
              <w:t>praca wykonana prawidłowo / praca wykonana częściowo / praca niewykonana</w:t>
            </w:r>
            <w:r w:rsidRPr="005B3517">
              <w:rPr>
                <w:color w:val="000009"/>
                <w:vertAlign w:val="superscript"/>
              </w:rPr>
              <w:t>*</w:t>
            </w:r>
          </w:p>
          <w:p w14:paraId="632FEF70" w14:textId="77777777" w:rsidR="00731246" w:rsidRPr="005B3517" w:rsidRDefault="00731246" w:rsidP="00731246">
            <w:pPr>
              <w:pStyle w:val="Tekstpodstawowy"/>
            </w:pPr>
          </w:p>
          <w:p w14:paraId="747BBA5F" w14:textId="77777777" w:rsidR="00731246" w:rsidRDefault="00731246" w:rsidP="00731246">
            <w:pPr>
              <w:rPr>
                <w:color w:val="000009"/>
              </w:rPr>
            </w:pPr>
            <w:r w:rsidRPr="005B3517">
              <w:rPr>
                <w:color w:val="000009"/>
              </w:rPr>
              <w:t>Uzasadnienie:</w:t>
            </w:r>
          </w:p>
          <w:p w14:paraId="49A9B577" w14:textId="77777777" w:rsidR="00731246" w:rsidRDefault="00731246" w:rsidP="00731246">
            <w:pPr>
              <w:spacing w:line="276" w:lineRule="auto"/>
              <w:rPr>
                <w:color w:val="000009"/>
              </w:rPr>
            </w:pPr>
            <w:r>
              <w:rPr>
                <w:color w:val="000009"/>
              </w:rPr>
              <w:t>…………………………………………………………...………. …………………...…………............</w:t>
            </w:r>
          </w:p>
          <w:p w14:paraId="0EA35FE3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18EB79E1" w14:textId="14421E2B" w:rsidR="00731246" w:rsidRDefault="00731246" w:rsidP="00731246">
            <w:pPr>
              <w:pStyle w:val="Tekstpodstawowy"/>
            </w:pPr>
          </w:p>
          <w:p w14:paraId="478C1104" w14:textId="6375A589" w:rsidR="0026578B" w:rsidRDefault="0026578B" w:rsidP="00731246">
            <w:pPr>
              <w:pStyle w:val="Tekstpodstawowy"/>
            </w:pPr>
          </w:p>
          <w:p w14:paraId="335C65DE" w14:textId="77777777" w:rsidR="0026578B" w:rsidRPr="005B3517" w:rsidRDefault="0026578B" w:rsidP="00731246">
            <w:pPr>
              <w:pStyle w:val="Tekstpodstawowy"/>
            </w:pPr>
          </w:p>
          <w:p w14:paraId="1CAF78CB" w14:textId="77777777" w:rsidR="00731246" w:rsidRDefault="00731246" w:rsidP="00731246">
            <w:pPr>
              <w:spacing w:before="194"/>
              <w:rPr>
                <w:color w:val="000009"/>
              </w:rPr>
            </w:pPr>
            <w:r w:rsidRPr="005B3517">
              <w:rPr>
                <w:color w:val="000009"/>
              </w:rPr>
              <w:t>Uwagi</w:t>
            </w:r>
            <w:r>
              <w:rPr>
                <w:color w:val="000009"/>
              </w:rPr>
              <w:t xml:space="preserve"> Zespołu:</w:t>
            </w:r>
          </w:p>
          <w:p w14:paraId="12B9C53D" w14:textId="77777777" w:rsidR="00731246" w:rsidRDefault="00731246" w:rsidP="00731246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  <w:p w14:paraId="404CA73D" w14:textId="4C9A985D" w:rsidR="002672F8" w:rsidRPr="00EB0E11" w:rsidRDefault="00731246" w:rsidP="005655C3">
            <w:pPr>
              <w:spacing w:line="276" w:lineRule="auto"/>
            </w:pPr>
            <w:r>
              <w:t>………………………………………………………………………………………………………........</w:t>
            </w:r>
          </w:p>
        </w:tc>
      </w:tr>
      <w:tr w:rsidR="00D2748C" w:rsidRPr="00FD19FC" w14:paraId="6490ECA6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C555F" w14:textId="195E5E2F" w:rsidR="00D2748C" w:rsidRPr="00FD19FC" w:rsidRDefault="00D2748C" w:rsidP="00D2748C">
            <w:pPr>
              <w:jc w:val="center"/>
            </w:pPr>
            <w:r w:rsidRPr="00CC5F5D">
              <w:rPr>
                <w:b/>
                <w:bCs/>
              </w:rPr>
              <w:t>Przewodniczący Zespołu</w:t>
            </w:r>
            <w: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B18C" w14:textId="544FDE8E" w:rsidR="00D2748C" w:rsidRPr="00EB0E11" w:rsidRDefault="00D2748C" w:rsidP="00D2748C">
            <w:pPr>
              <w:jc w:val="center"/>
            </w:pPr>
          </w:p>
        </w:tc>
      </w:tr>
      <w:tr w:rsidR="002672F8" w:rsidRPr="00FD19FC" w14:paraId="06578CAD" w14:textId="77777777" w:rsidTr="00B56A6F">
        <w:trPr>
          <w:trHeight w:val="873"/>
        </w:trPr>
        <w:tc>
          <w:tcPr>
            <w:tcW w:w="100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8B006" w14:textId="24785A24" w:rsidR="002672F8" w:rsidRDefault="002672F8" w:rsidP="002672F8">
            <w:r>
              <w:t>Decyzja</w:t>
            </w:r>
            <w:r w:rsidRPr="00FD19FC">
              <w:t xml:space="preserve"> </w:t>
            </w:r>
            <w:r>
              <w:t>Przewodniczącego Rady Naukowej Dyscypliny</w:t>
            </w:r>
            <w:r w:rsidRPr="001D584E">
              <w:t xml:space="preserve"> Inżynieria Lądowa</w:t>
            </w:r>
            <w:r w:rsidR="003E5D69">
              <w:t>, Geodezja</w:t>
            </w:r>
            <w:r w:rsidRPr="001D584E">
              <w:t xml:space="preserve"> i Transport</w:t>
            </w:r>
          </w:p>
          <w:p w14:paraId="39C99B4C" w14:textId="67479F27" w:rsidR="002672F8" w:rsidRPr="00EB0E11" w:rsidRDefault="002672F8" w:rsidP="002672F8">
            <w:pPr>
              <w:ind w:right="125"/>
            </w:pPr>
            <w:r w:rsidRPr="00FD19FC">
              <w:t>……………………………………………………………………………………………………………………</w:t>
            </w:r>
          </w:p>
        </w:tc>
      </w:tr>
      <w:tr w:rsidR="00B56A6F" w:rsidRPr="00FD19FC" w14:paraId="0C4AC275" w14:textId="77777777" w:rsidTr="00B56A6F">
        <w:trPr>
          <w:trHeight w:val="873"/>
        </w:trPr>
        <w:tc>
          <w:tcPr>
            <w:tcW w:w="5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BC890F" w14:textId="41F05EB1" w:rsidR="00B56A6F" w:rsidRPr="00FD19FC" w:rsidRDefault="00B56A6F" w:rsidP="00B56A6F">
            <w:pPr>
              <w:jc w:val="center"/>
            </w:pPr>
            <w:r w:rsidRPr="00B53B26">
              <w:rPr>
                <w:b/>
              </w:rPr>
              <w:t>Przewodniczący Rady Naukowej Dyscypliny</w:t>
            </w:r>
            <w:r w:rsidRPr="006E7CA5">
              <w:rPr>
                <w:b/>
                <w:sz w:val="20"/>
                <w:szCs w:val="20"/>
              </w:rPr>
              <w:br/>
            </w:r>
            <w:r w:rsidRPr="00CC5F5D">
              <w:rPr>
                <w:sz w:val="20"/>
                <w:szCs w:val="20"/>
              </w:rPr>
              <w:t>(data i podpis)</w:t>
            </w:r>
          </w:p>
        </w:tc>
        <w:tc>
          <w:tcPr>
            <w:tcW w:w="5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2F7D7" w14:textId="3D6D8F0F" w:rsidR="00B56A6F" w:rsidRPr="00FD19FC" w:rsidRDefault="00B56A6F" w:rsidP="00B56A6F">
            <w:pPr>
              <w:jc w:val="center"/>
            </w:pPr>
          </w:p>
        </w:tc>
      </w:tr>
    </w:tbl>
    <w:p w14:paraId="7AC447B3" w14:textId="67139EDB" w:rsidR="00A23175" w:rsidRDefault="00A23175" w:rsidP="00525C58">
      <w:pPr>
        <w:ind w:firstLine="4"/>
        <w:rPr>
          <w:sz w:val="24"/>
          <w:szCs w:val="24"/>
        </w:rPr>
      </w:pPr>
    </w:p>
    <w:p w14:paraId="15FF17B6" w14:textId="59A65C95" w:rsidR="00BB391F" w:rsidRPr="00903A8F" w:rsidRDefault="00BB391F" w:rsidP="00903A8F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</w:p>
    <w:sectPr w:rsidR="00BB391F" w:rsidRPr="00903A8F" w:rsidSect="00256BD7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ACD34" w14:textId="77777777" w:rsidR="00256BD7" w:rsidRDefault="00256BD7">
      <w:pPr>
        <w:spacing w:after="0" w:line="240" w:lineRule="auto"/>
      </w:pPr>
      <w:r>
        <w:separator/>
      </w:r>
    </w:p>
  </w:endnote>
  <w:endnote w:type="continuationSeparator" w:id="0">
    <w:p w14:paraId="5CA0C84A" w14:textId="77777777" w:rsidR="00256BD7" w:rsidRDefault="00256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36143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18CA2F0" w14:textId="7702789D" w:rsidR="00A23175" w:rsidRDefault="00A23175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4F257" w14:textId="77777777" w:rsidR="00256BD7" w:rsidRDefault="00256BD7">
      <w:pPr>
        <w:spacing w:after="0" w:line="240" w:lineRule="auto"/>
      </w:pPr>
      <w:r>
        <w:separator/>
      </w:r>
    </w:p>
  </w:footnote>
  <w:footnote w:type="continuationSeparator" w:id="0">
    <w:p w14:paraId="3D8C611F" w14:textId="77777777" w:rsidR="00256BD7" w:rsidRDefault="00256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000000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63F675C" w:rsidR="00000000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,</w:t>
          </w:r>
          <w:r w:rsidR="00A56F91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000000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000000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00000" w:rsidRPr="001A2AB5" w:rsidRDefault="00000000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000000" w:rsidRPr="001A2AB5" w:rsidRDefault="00000000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0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872453511">
    <w:abstractNumId w:val="15"/>
  </w:num>
  <w:num w:numId="2" w16cid:durableId="1320426491">
    <w:abstractNumId w:val="10"/>
  </w:num>
  <w:num w:numId="3" w16cid:durableId="1327201636">
    <w:abstractNumId w:val="8"/>
  </w:num>
  <w:num w:numId="4" w16cid:durableId="1436753395">
    <w:abstractNumId w:val="16"/>
  </w:num>
  <w:num w:numId="5" w16cid:durableId="1325888242">
    <w:abstractNumId w:val="13"/>
  </w:num>
  <w:num w:numId="6" w16cid:durableId="1264147239">
    <w:abstractNumId w:val="6"/>
  </w:num>
  <w:num w:numId="7" w16cid:durableId="1847286779">
    <w:abstractNumId w:val="1"/>
  </w:num>
  <w:num w:numId="8" w16cid:durableId="1219902666">
    <w:abstractNumId w:val="14"/>
  </w:num>
  <w:num w:numId="9" w16cid:durableId="1646818390">
    <w:abstractNumId w:val="9"/>
  </w:num>
  <w:num w:numId="10" w16cid:durableId="1868063334">
    <w:abstractNumId w:val="12"/>
  </w:num>
  <w:num w:numId="11" w16cid:durableId="1419785253">
    <w:abstractNumId w:val="11"/>
  </w:num>
  <w:num w:numId="12" w16cid:durableId="1943340540">
    <w:abstractNumId w:val="7"/>
  </w:num>
  <w:num w:numId="13" w16cid:durableId="68624572">
    <w:abstractNumId w:val="2"/>
  </w:num>
  <w:num w:numId="14" w16cid:durableId="1937321076">
    <w:abstractNumId w:val="4"/>
  </w:num>
  <w:num w:numId="15" w16cid:durableId="1469519103">
    <w:abstractNumId w:val="5"/>
  </w:num>
  <w:num w:numId="16" w16cid:durableId="61830535">
    <w:abstractNumId w:val="3"/>
  </w:num>
  <w:num w:numId="17" w16cid:durableId="971716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AxNzI1NDEwNrNQ0lEKTi0uzszPAymwqAUAEWuo1CwAAAA="/>
  </w:docVars>
  <w:rsids>
    <w:rsidRoot w:val="00AA41A7"/>
    <w:rsid w:val="000007FE"/>
    <w:rsid w:val="00010436"/>
    <w:rsid w:val="000265D5"/>
    <w:rsid w:val="0003015B"/>
    <w:rsid w:val="00032E76"/>
    <w:rsid w:val="0005644D"/>
    <w:rsid w:val="00077E7C"/>
    <w:rsid w:val="0008181B"/>
    <w:rsid w:val="00095CB0"/>
    <w:rsid w:val="000A1A17"/>
    <w:rsid w:val="000B6C32"/>
    <w:rsid w:val="000E11E8"/>
    <w:rsid w:val="000F350C"/>
    <w:rsid w:val="000F4F81"/>
    <w:rsid w:val="00105914"/>
    <w:rsid w:val="00107115"/>
    <w:rsid w:val="001076DA"/>
    <w:rsid w:val="0012020D"/>
    <w:rsid w:val="00121DE2"/>
    <w:rsid w:val="00133B5D"/>
    <w:rsid w:val="00133ED0"/>
    <w:rsid w:val="001407EA"/>
    <w:rsid w:val="001561FF"/>
    <w:rsid w:val="001819EA"/>
    <w:rsid w:val="00186777"/>
    <w:rsid w:val="001A2AB5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5270E"/>
    <w:rsid w:val="00256BD7"/>
    <w:rsid w:val="00261EF0"/>
    <w:rsid w:val="00263DC4"/>
    <w:rsid w:val="00264BA4"/>
    <w:rsid w:val="0026578B"/>
    <w:rsid w:val="002672F8"/>
    <w:rsid w:val="002757B2"/>
    <w:rsid w:val="00282989"/>
    <w:rsid w:val="002A0AD0"/>
    <w:rsid w:val="002A0D44"/>
    <w:rsid w:val="002A60DB"/>
    <w:rsid w:val="002B044F"/>
    <w:rsid w:val="002C0800"/>
    <w:rsid w:val="002D1001"/>
    <w:rsid w:val="002E3409"/>
    <w:rsid w:val="002F4C5F"/>
    <w:rsid w:val="00306DFC"/>
    <w:rsid w:val="00323247"/>
    <w:rsid w:val="003265F5"/>
    <w:rsid w:val="0034505E"/>
    <w:rsid w:val="00366AFD"/>
    <w:rsid w:val="003718D1"/>
    <w:rsid w:val="00373E86"/>
    <w:rsid w:val="00381163"/>
    <w:rsid w:val="003C0641"/>
    <w:rsid w:val="003C214B"/>
    <w:rsid w:val="003C2AED"/>
    <w:rsid w:val="003C31FA"/>
    <w:rsid w:val="003C6BF2"/>
    <w:rsid w:val="003E456B"/>
    <w:rsid w:val="003E4FC2"/>
    <w:rsid w:val="003E5D69"/>
    <w:rsid w:val="003F499F"/>
    <w:rsid w:val="003F54F0"/>
    <w:rsid w:val="00410627"/>
    <w:rsid w:val="0041265C"/>
    <w:rsid w:val="00422C46"/>
    <w:rsid w:val="0044353F"/>
    <w:rsid w:val="0044528A"/>
    <w:rsid w:val="00453B81"/>
    <w:rsid w:val="00454379"/>
    <w:rsid w:val="0046547E"/>
    <w:rsid w:val="00465B58"/>
    <w:rsid w:val="004676AA"/>
    <w:rsid w:val="00470EE2"/>
    <w:rsid w:val="0047294E"/>
    <w:rsid w:val="00482D48"/>
    <w:rsid w:val="004969D9"/>
    <w:rsid w:val="004A1A2C"/>
    <w:rsid w:val="004B0723"/>
    <w:rsid w:val="004B5018"/>
    <w:rsid w:val="004B7CDA"/>
    <w:rsid w:val="004C6D34"/>
    <w:rsid w:val="004E18CE"/>
    <w:rsid w:val="004F0EF2"/>
    <w:rsid w:val="004F49D9"/>
    <w:rsid w:val="004F6742"/>
    <w:rsid w:val="005103DB"/>
    <w:rsid w:val="00521C15"/>
    <w:rsid w:val="0052409B"/>
    <w:rsid w:val="00525C58"/>
    <w:rsid w:val="00526EED"/>
    <w:rsid w:val="00531CF0"/>
    <w:rsid w:val="00536107"/>
    <w:rsid w:val="00542570"/>
    <w:rsid w:val="005655C3"/>
    <w:rsid w:val="0056694B"/>
    <w:rsid w:val="00566F83"/>
    <w:rsid w:val="0057350F"/>
    <w:rsid w:val="00582BA6"/>
    <w:rsid w:val="00597F93"/>
    <w:rsid w:val="005B7B36"/>
    <w:rsid w:val="005C272A"/>
    <w:rsid w:val="005D4041"/>
    <w:rsid w:val="005D5125"/>
    <w:rsid w:val="005E04A4"/>
    <w:rsid w:val="005F57C3"/>
    <w:rsid w:val="005F59E7"/>
    <w:rsid w:val="005F5A97"/>
    <w:rsid w:val="005F7796"/>
    <w:rsid w:val="00607AB6"/>
    <w:rsid w:val="00607C13"/>
    <w:rsid w:val="00610685"/>
    <w:rsid w:val="00620AB6"/>
    <w:rsid w:val="00637FBF"/>
    <w:rsid w:val="006504FD"/>
    <w:rsid w:val="00656180"/>
    <w:rsid w:val="00694AE3"/>
    <w:rsid w:val="006B009D"/>
    <w:rsid w:val="006D4A91"/>
    <w:rsid w:val="006E7CA5"/>
    <w:rsid w:val="006F2215"/>
    <w:rsid w:val="006F5AF5"/>
    <w:rsid w:val="007039F0"/>
    <w:rsid w:val="0071361E"/>
    <w:rsid w:val="00731246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A3AEF"/>
    <w:rsid w:val="007E7482"/>
    <w:rsid w:val="00801D00"/>
    <w:rsid w:val="008033DE"/>
    <w:rsid w:val="00833310"/>
    <w:rsid w:val="00834C9B"/>
    <w:rsid w:val="008445D6"/>
    <w:rsid w:val="008603D4"/>
    <w:rsid w:val="008A69EF"/>
    <w:rsid w:val="008B019E"/>
    <w:rsid w:val="008B6630"/>
    <w:rsid w:val="008C781B"/>
    <w:rsid w:val="008D70BF"/>
    <w:rsid w:val="00900C6C"/>
    <w:rsid w:val="00903A8F"/>
    <w:rsid w:val="009073F0"/>
    <w:rsid w:val="00935AB7"/>
    <w:rsid w:val="00945DDD"/>
    <w:rsid w:val="0095041E"/>
    <w:rsid w:val="00966E2C"/>
    <w:rsid w:val="009775A0"/>
    <w:rsid w:val="00981E21"/>
    <w:rsid w:val="009A28BD"/>
    <w:rsid w:val="009B2CDC"/>
    <w:rsid w:val="009C1254"/>
    <w:rsid w:val="009C28B6"/>
    <w:rsid w:val="009F0DA5"/>
    <w:rsid w:val="009F1A12"/>
    <w:rsid w:val="009F1CBA"/>
    <w:rsid w:val="009F5633"/>
    <w:rsid w:val="00A009CF"/>
    <w:rsid w:val="00A039BB"/>
    <w:rsid w:val="00A06A17"/>
    <w:rsid w:val="00A23175"/>
    <w:rsid w:val="00A27E09"/>
    <w:rsid w:val="00A56F91"/>
    <w:rsid w:val="00A60DDE"/>
    <w:rsid w:val="00A633D5"/>
    <w:rsid w:val="00A80AC1"/>
    <w:rsid w:val="00A878A4"/>
    <w:rsid w:val="00A95152"/>
    <w:rsid w:val="00AA0520"/>
    <w:rsid w:val="00AA41A7"/>
    <w:rsid w:val="00AA7A30"/>
    <w:rsid w:val="00AB1449"/>
    <w:rsid w:val="00AD7F64"/>
    <w:rsid w:val="00AE3FA1"/>
    <w:rsid w:val="00AF4C60"/>
    <w:rsid w:val="00AF66FC"/>
    <w:rsid w:val="00B22BC9"/>
    <w:rsid w:val="00B268B8"/>
    <w:rsid w:val="00B30C34"/>
    <w:rsid w:val="00B40747"/>
    <w:rsid w:val="00B43187"/>
    <w:rsid w:val="00B45349"/>
    <w:rsid w:val="00B547AA"/>
    <w:rsid w:val="00B56A6F"/>
    <w:rsid w:val="00B634EC"/>
    <w:rsid w:val="00B811F7"/>
    <w:rsid w:val="00B92A10"/>
    <w:rsid w:val="00B946B5"/>
    <w:rsid w:val="00BA2D22"/>
    <w:rsid w:val="00BB391F"/>
    <w:rsid w:val="00BB3C2D"/>
    <w:rsid w:val="00BC1C51"/>
    <w:rsid w:val="00BC65B4"/>
    <w:rsid w:val="00BC704B"/>
    <w:rsid w:val="00BD486B"/>
    <w:rsid w:val="00BE5653"/>
    <w:rsid w:val="00C04966"/>
    <w:rsid w:val="00C051B0"/>
    <w:rsid w:val="00C21748"/>
    <w:rsid w:val="00C309F0"/>
    <w:rsid w:val="00C7423C"/>
    <w:rsid w:val="00CA35AD"/>
    <w:rsid w:val="00CB7CAE"/>
    <w:rsid w:val="00CD1652"/>
    <w:rsid w:val="00CD1A89"/>
    <w:rsid w:val="00D00A23"/>
    <w:rsid w:val="00D1494D"/>
    <w:rsid w:val="00D163A7"/>
    <w:rsid w:val="00D2748C"/>
    <w:rsid w:val="00D47C01"/>
    <w:rsid w:val="00D754D7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2156"/>
    <w:rsid w:val="00E33005"/>
    <w:rsid w:val="00E5394F"/>
    <w:rsid w:val="00E813D4"/>
    <w:rsid w:val="00EA4C05"/>
    <w:rsid w:val="00EA7C4A"/>
    <w:rsid w:val="00EB0E11"/>
    <w:rsid w:val="00EB4892"/>
    <w:rsid w:val="00EB4E7D"/>
    <w:rsid w:val="00EC7B85"/>
    <w:rsid w:val="00EF0CC2"/>
    <w:rsid w:val="00F06118"/>
    <w:rsid w:val="00F213D4"/>
    <w:rsid w:val="00F43A3A"/>
    <w:rsid w:val="00F44CD3"/>
    <w:rsid w:val="00F57568"/>
    <w:rsid w:val="00F866CA"/>
    <w:rsid w:val="00F92F89"/>
    <w:rsid w:val="00FA6DBB"/>
    <w:rsid w:val="00FB2379"/>
    <w:rsid w:val="00FB3A6C"/>
    <w:rsid w:val="00FC164B"/>
    <w:rsid w:val="00FC17A4"/>
    <w:rsid w:val="00FC1B01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103D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103DB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103DB"/>
    <w:rPr>
      <w:vertAlign w:val="superscript"/>
    </w:rPr>
  </w:style>
  <w:style w:type="paragraph" w:styleId="Poprawka">
    <w:name w:val="Revision"/>
    <w:hidden/>
    <w:uiPriority w:val="99"/>
    <w:semiHidden/>
    <w:rsid w:val="00D754D7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731246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 w:val="24"/>
      <w:szCs w:val="24"/>
      <w:lang w:bidi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731246"/>
    <w:rPr>
      <w:rFonts w:ascii="Times New Roman" w:eastAsia="Times New Roman" w:hAnsi="Times New Roman" w:cs="Times New Roman"/>
      <w:sz w:val="24"/>
      <w:szCs w:val="24"/>
      <w:lang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1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2CA9694B-BE5A-490F-BF66-B49557B4597A}"/>
</file>

<file path=customXml/itemProps2.xml><?xml version="1.0" encoding="utf-8"?>
<ds:datastoreItem xmlns:ds="http://schemas.openxmlformats.org/officeDocument/2006/customXml" ds:itemID="{F59E7845-6812-4BEF-905F-9C43DBC928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61E0DB-8FBD-4097-9CEC-E9121B8186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16965F-7AC1-404A-B85A-863C42E08D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C1FD0E8-C504-41F3-BCA3-7E9AE97279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24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Lewczuk Konrad</cp:lastModifiedBy>
  <cp:revision>19</cp:revision>
  <cp:lastPrinted>2022-01-31T10:28:00Z</cp:lastPrinted>
  <dcterms:created xsi:type="dcterms:W3CDTF">2022-01-31T10:22:00Z</dcterms:created>
  <dcterms:modified xsi:type="dcterms:W3CDTF">2024-02-2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de317642e91247e403e786732596b841d92f727e995e867c599af54060d88666</vt:lpwstr>
  </property>
</Properties>
</file>